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shimon  malk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97258621344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5.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